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F65DF" w:rsidP="007F65DF" w14:paraId="587CB0BC" w14:textId="77777777">
      <w:pPr>
        <w:pStyle w:val="Heading2"/>
        <w:jc w:val="center"/>
        <w:rPr>
          <w:rFonts w:asciiTheme="minorHAnsi" w:hAnsiTheme="minorHAnsi" w:cstheme="minorHAnsi"/>
          <w:sz w:val="60"/>
          <w:szCs w:val="60"/>
        </w:rPr>
      </w:pPr>
      <w:bookmarkStart w:id="0" w:name="_Toc321478556"/>
      <w:bookmarkStart w:id="1" w:name="_Toc396748591"/>
      <w:bookmarkStart w:id="2" w:name="_Ref440969718"/>
      <w:bookmarkStart w:id="3" w:name="_Ref440970128"/>
      <w:bookmarkStart w:id="4" w:name="_Toc519078975"/>
    </w:p>
    <w:p w:rsidR="00AA634B" w:rsidRPr="007F65DF" w:rsidP="007F65DF" w14:paraId="0D18DFDB" w14:textId="114D2B24">
      <w:pPr>
        <w:pStyle w:val="Heading2"/>
        <w:jc w:val="center"/>
        <w:rPr>
          <w:rFonts w:asciiTheme="minorHAnsi" w:hAnsiTheme="minorHAnsi" w:cstheme="minorHAnsi"/>
          <w:sz w:val="60"/>
          <w:szCs w:val="60"/>
        </w:rPr>
      </w:pPr>
      <w:r w:rsidRPr="007F65DF">
        <w:rPr>
          <w:rFonts w:asciiTheme="minorHAnsi" w:hAnsiTheme="minorHAnsi" w:cstheme="minorHAnsi"/>
          <w:sz w:val="60"/>
          <w:szCs w:val="60"/>
        </w:rPr>
        <w:t>Primary Data Coordinator</w:t>
      </w:r>
      <w:r w:rsidRPr="007F65DF" w:rsidR="00D71D84">
        <w:rPr>
          <w:rFonts w:asciiTheme="minorHAnsi" w:hAnsiTheme="minorHAnsi" w:cstheme="minorHAnsi"/>
          <w:sz w:val="60"/>
          <w:szCs w:val="60"/>
        </w:rPr>
        <w:t xml:space="preserve"> Form</w:t>
      </w:r>
    </w:p>
    <w:p w:rsidR="007F65DF" w:rsidP="007F65DF" w14:paraId="692EDD50" w14:textId="77777777">
      <w:pPr>
        <w:spacing w:before="100" w:beforeAutospacing="1" w:after="100" w:afterAutospacing="1" w:line="240" w:lineRule="auto"/>
        <w:jc w:val="center"/>
        <w:rPr>
          <w:rFonts w:eastAsia="Times New Roman" w:asciiTheme="minorHAnsi" w:hAnsiTheme="minorHAnsi" w:cstheme="minorHAnsi"/>
          <w:b/>
          <w:color w:val="000000"/>
          <w:sz w:val="22"/>
          <w:szCs w:val="22"/>
        </w:rPr>
      </w:pPr>
    </w:p>
    <w:p w:rsidR="007F65DF" w:rsidP="007F65DF" w14:paraId="3993BD0D" w14:textId="77777777">
      <w:pPr>
        <w:spacing w:before="100" w:beforeAutospacing="1" w:after="100" w:afterAutospacing="1" w:line="240" w:lineRule="auto"/>
        <w:jc w:val="center"/>
        <w:rPr>
          <w:rFonts w:eastAsia="Times New Roman" w:asciiTheme="minorHAnsi" w:hAnsiTheme="minorHAnsi" w:cstheme="minorHAnsi"/>
          <w:b/>
          <w:color w:val="000000"/>
          <w:sz w:val="22"/>
          <w:szCs w:val="22"/>
        </w:rPr>
      </w:pPr>
    </w:p>
    <w:p w:rsidR="007F65DF" w:rsidRPr="00676516" w:rsidP="007F65DF" w14:paraId="372C81FB" w14:textId="45ED3EEC">
      <w:pPr>
        <w:spacing w:before="100" w:beforeAutospacing="1" w:after="100" w:afterAutospacing="1" w:line="240" w:lineRule="auto"/>
        <w:jc w:val="center"/>
        <w:rPr>
          <w:rFonts w:eastAsia="Times New Roman" w:asciiTheme="minorHAnsi" w:hAnsiTheme="minorHAnsi" w:cstheme="minorHAnsi"/>
          <w:b/>
          <w:color w:val="000000"/>
          <w:sz w:val="22"/>
          <w:szCs w:val="22"/>
        </w:rPr>
      </w:pPr>
      <w:r w:rsidRPr="00676516">
        <w:rPr>
          <w:rFonts w:eastAsia="Times New Roman" w:asciiTheme="minorHAnsi" w:hAnsiTheme="minorHAnsi" w:cstheme="minorHAnsi"/>
          <w:b/>
          <w:color w:val="000000"/>
          <w:sz w:val="22"/>
          <w:szCs w:val="22"/>
        </w:rPr>
        <w:t>CERTIFICATION</w:t>
      </w:r>
    </w:p>
    <w:p w:rsidR="007F65DF" w:rsidRPr="00676516" w:rsidP="007F65DF" w14:paraId="41835153" w14:textId="77777777">
      <w:pPr>
        <w:spacing w:before="100" w:beforeAutospacing="1" w:after="100" w:afterAutospacing="1" w:line="240" w:lineRule="auto"/>
        <w:jc w:val="both"/>
        <w:rPr>
          <w:rFonts w:eastAsia="Times New Roman" w:asciiTheme="minorHAnsi" w:hAnsiTheme="minorHAnsi" w:cstheme="minorHAnsi"/>
          <w:color w:val="000000"/>
          <w:sz w:val="22"/>
          <w:szCs w:val="22"/>
        </w:rPr>
      </w:pPr>
      <w:r w:rsidRPr="00676516">
        <w:rPr>
          <w:rFonts w:eastAsia="Times New Roman" w:asciiTheme="minorHAnsi" w:hAnsiTheme="minorHAnsi" w:cstheme="minorHAnsi"/>
          <w:color w:val="000000"/>
          <w:sz w:val="22"/>
          <w:szCs w:val="22"/>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w:t>
      </w:r>
      <w:r w:rsidRPr="00676516">
        <w:rPr>
          <w:rFonts w:eastAsia="Times New Roman" w:asciiTheme="minorHAnsi" w:hAnsiTheme="minorHAnsi" w:cstheme="minorHAnsi"/>
          <w:color w:val="000000"/>
          <w:sz w:val="22"/>
          <w:szCs w:val="22"/>
        </w:rPr>
        <w:t>i</w:t>
      </w:r>
      <w:r w:rsidRPr="00676516">
        <w:rPr>
          <w:rFonts w:eastAsia="Times New Roman" w:asciiTheme="minorHAnsi" w:hAnsiTheme="minorHAnsi" w:cstheme="minorHAnsi"/>
          <w:color w:val="000000"/>
          <w:sz w:val="22"/>
          <w:szCs w:val="22"/>
        </w:rPr>
        <w:t xml:space="preserve">) to be bound by OPTN Obligations, including amendments thereto, if the applicant is granted membership and (ii) to be bound by the terms, thereof, including amendments thereto, in all matters relating to consideration of the application without regard to </w:t>
      </w:r>
      <w:r w:rsidRPr="00676516">
        <w:rPr>
          <w:rFonts w:eastAsia="Times New Roman" w:asciiTheme="minorHAnsi" w:hAnsiTheme="minorHAnsi" w:cstheme="minorHAnsi"/>
          <w:color w:val="000000"/>
          <w:sz w:val="22"/>
          <w:szCs w:val="22"/>
        </w:rPr>
        <w:t>whether or not</w:t>
      </w:r>
      <w:r w:rsidRPr="00676516">
        <w:rPr>
          <w:rFonts w:eastAsia="Times New Roman" w:asciiTheme="minorHAnsi" w:hAnsiTheme="minorHAnsi" w:cstheme="minorHAnsi"/>
          <w:color w:val="000000"/>
          <w:sz w:val="22"/>
          <w:szCs w:val="22"/>
        </w:rPr>
        <w:t xml:space="preserve"> the applicant is granted membership.</w:t>
      </w:r>
    </w:p>
    <w:p w:rsidR="007F65DF" w:rsidRPr="00676516" w:rsidP="007F65DF" w14:paraId="078D0F86" w14:textId="77777777">
      <w:pPr>
        <w:pStyle w:val="IndentedParagraph"/>
        <w:ind w:left="0"/>
        <w:rPr>
          <w:rFonts w:asciiTheme="minorHAnsi" w:hAnsiTheme="minorHAnsi" w:cstheme="minorHAnsi"/>
          <w:b/>
          <w:iCs/>
          <w:spacing w:val="-2"/>
          <w:sz w:val="22"/>
          <w:szCs w:val="22"/>
          <w:lang w:bidi="ar-SA"/>
        </w:rPr>
      </w:pPr>
    </w:p>
    <w:p w:rsidR="007F65DF" w:rsidP="007F65DF" w14:paraId="4999486B" w14:textId="10B3109F">
      <w:pPr>
        <w:pStyle w:val="IndentedParagraph"/>
        <w:ind w:left="0"/>
        <w:rPr>
          <w:rFonts w:asciiTheme="minorHAnsi" w:hAnsiTheme="minorHAnsi" w:cstheme="minorHAnsi"/>
          <w:b/>
          <w:sz w:val="22"/>
          <w:szCs w:val="22"/>
        </w:rPr>
      </w:pPr>
    </w:p>
    <w:p w:rsidR="00F836B5" w:rsidP="007F65DF" w14:paraId="40915D4F" w14:textId="77777777">
      <w:pPr>
        <w:pStyle w:val="IndentedParagraph"/>
        <w:ind w:left="0"/>
        <w:rPr>
          <w:rFonts w:asciiTheme="minorHAnsi" w:hAnsiTheme="minorHAnsi" w:cstheme="minorHAnsi"/>
          <w:b/>
          <w:sz w:val="22"/>
          <w:szCs w:val="22"/>
        </w:rPr>
      </w:pPr>
    </w:p>
    <w:p w:rsidR="007F65DF" w:rsidP="007F65DF" w14:paraId="187C0851"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F65DF" w:rsidP="007F65DF" w14:paraId="6957BDED" w14:textId="431C2CE7">
      <w:pPr>
        <w:pStyle w:val="IndentedParagraph"/>
        <w:ind w:left="0"/>
        <w:jc w:val="center"/>
        <w:rPr>
          <w:rFonts w:asciiTheme="minorHAnsi" w:hAnsiTheme="minorHAnsi" w:cstheme="minorHAnsi"/>
          <w:b/>
          <w:sz w:val="22"/>
          <w:szCs w:val="22"/>
        </w:rPr>
      </w:pPr>
    </w:p>
    <w:p w:rsidR="00F836B5" w:rsidP="007F65DF" w14:paraId="2AF37D33" w14:textId="77777777">
      <w:pPr>
        <w:pStyle w:val="IndentedParagraph"/>
        <w:ind w:left="0"/>
        <w:jc w:val="center"/>
        <w:rPr>
          <w:rFonts w:asciiTheme="minorHAnsi" w:hAnsiTheme="minorHAnsi" w:cstheme="minorHAnsi"/>
          <w:b/>
          <w:sz w:val="22"/>
          <w:szCs w:val="22"/>
        </w:rPr>
      </w:pPr>
    </w:p>
    <w:p w:rsidR="007F65DF" w:rsidP="007F65DF" w14:paraId="661E174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 xml:space="preserve">____________________________ ____________________________ </w:t>
      </w:r>
      <w:r>
        <w:rPr>
          <w:rFonts w:asciiTheme="minorHAnsi" w:hAnsiTheme="minorHAnsi" w:cstheme="minorHAnsi"/>
          <w:b/>
          <w:sz w:val="22"/>
          <w:szCs w:val="22"/>
        </w:rPr>
        <w:t>____________________________</w:t>
      </w:r>
    </w:p>
    <w:p w:rsidR="007F65DF" w:rsidP="007F65DF" w14:paraId="2B6F9AAB" w14:textId="77777777">
      <w:pPr>
        <w:jc w:val="center"/>
        <w:rPr>
          <w:rFonts w:asciiTheme="minorHAnsi" w:hAnsiTheme="minorHAnsi" w:cstheme="minorHAnsi"/>
          <w:sz w:val="22"/>
          <w:szCs w:val="22"/>
          <w:lang w:bidi="ar-SA"/>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7F65DF" w:rsidP="007F65DF" w14:paraId="18A5B337" w14:textId="545593C4"/>
    <w:p w:rsidR="007F65DF" w:rsidP="007F65DF" w14:paraId="7212A489" w14:textId="508C7FB9"/>
    <w:p w:rsidR="007F65DF" w:rsidRPr="007F65DF" w:rsidP="007F65DF" w14:paraId="390CB29A" w14:textId="77777777"/>
    <w:p w:rsidR="007F65DF" w14:paraId="10FB2A7E" w14:textId="77777777">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00AA634B" w:rsidP="00031CAF" w14:paraId="0E5083D7" w14:textId="738D5B79">
      <w:pPr>
        <w:jc w:val="bot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sidRPr="007F65DF">
        <w:rPr>
          <w:rFonts w:asciiTheme="minorHAnsi" w:hAnsiTheme="minorHAnsi" w:cstheme="minorHAnsi"/>
          <w:b/>
          <w:sz w:val="22"/>
          <w:szCs w:val="22"/>
          <w:lang w:bidi="ar-SA"/>
        </w:rPr>
        <w:t>primary data coordinator</w:t>
      </w:r>
      <w:r>
        <w:rPr>
          <w:rFonts w:asciiTheme="minorHAnsi" w:hAnsiTheme="minorHAnsi" w:cstheme="minorHAnsi"/>
          <w:sz w:val="22"/>
          <w:szCs w:val="22"/>
          <w:lang w:bidi="ar-SA"/>
        </w:rPr>
        <w:t xml:space="preserve"> is the identified data lead for the transplant program</w:t>
      </w:r>
      <w:r w:rsidR="00D71D84">
        <w:rPr>
          <w:rFonts w:asciiTheme="minorHAnsi" w:hAnsiTheme="minorHAnsi" w:cstheme="minorHAnsi"/>
          <w:sz w:val="22"/>
          <w:szCs w:val="22"/>
          <w:lang w:bidi="ar-SA"/>
        </w:rPr>
        <w:t>, histocompatibility lab, or organ procurement organization</w:t>
      </w:r>
      <w:r>
        <w:rPr>
          <w:rFonts w:asciiTheme="minorHAnsi" w:hAnsiTheme="minorHAnsi" w:cstheme="minorHAnsi"/>
          <w:sz w:val="22"/>
          <w:szCs w:val="22"/>
          <w:lang w:bidi="ar-SA"/>
        </w:rPr>
        <w:t>.</w:t>
      </w:r>
    </w:p>
    <w:p w:rsidR="00E42237" w:rsidP="00F836B5" w14:paraId="14DFE902" w14:textId="2D96F5C9">
      <w:pPr>
        <w:spacing w:after="160"/>
        <w:jc w:val="both"/>
        <w:rPr>
          <w:rFonts w:asciiTheme="minorHAnsi" w:hAnsiTheme="minorHAnsi" w:cstheme="minorHAnsi"/>
          <w:sz w:val="22"/>
          <w:szCs w:val="22"/>
          <w:lang w:bidi="ar-SA"/>
        </w:rPr>
      </w:pPr>
    </w:p>
    <w:p w:rsidR="00603438" w:rsidP="007F65DF" w14:paraId="0F887F17" w14:textId="02741B7D">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OPTN Member Name</w:t>
      </w:r>
      <w:r w:rsidRPr="00AB36D3" w:rsidR="00D71D84">
        <w:rPr>
          <w:rFonts w:asciiTheme="minorHAnsi" w:eastAsiaTheme="minorHAnsi" w:hAnsiTheme="minorHAnsi" w:cstheme="minorHAnsi"/>
          <w:b/>
          <w:sz w:val="22"/>
          <w:szCs w:val="22"/>
          <w:lang w:bidi="ar-SA"/>
        </w:rPr>
        <w:t xml:space="preserve">: ___________________________________________________________ </w:t>
      </w:r>
    </w:p>
    <w:p w:rsidR="00D104EA" w:rsidP="007F65DF" w14:paraId="754BB34A" w14:textId="77777777">
      <w:pPr>
        <w:spacing w:after="160" w:line="259" w:lineRule="auto"/>
        <w:jc w:val="both"/>
        <w:rPr>
          <w:rFonts w:asciiTheme="minorHAnsi" w:eastAsiaTheme="minorHAnsi" w:hAnsiTheme="minorHAnsi" w:cstheme="minorHAnsi"/>
          <w:b/>
          <w:sz w:val="22"/>
          <w:szCs w:val="22"/>
          <w:lang w:bidi="ar-SA"/>
        </w:rPr>
      </w:pPr>
    </w:p>
    <w:p w:rsidR="00D71D84" w:rsidP="007F65DF" w14:paraId="401F80CD" w14:textId="54923360">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F836B5" w:rsidP="007F65DF" w14:paraId="07C9CD02" w14:textId="77777777">
      <w:pPr>
        <w:spacing w:after="160" w:line="259" w:lineRule="auto"/>
        <w:jc w:val="both"/>
        <w:rPr>
          <w:rFonts w:asciiTheme="minorHAnsi" w:hAnsiTheme="minorHAnsi" w:cstheme="minorHAnsi"/>
          <w:sz w:val="22"/>
          <w:szCs w:val="22"/>
          <w:lang w:bidi="ar-SA"/>
        </w:rPr>
      </w:pPr>
    </w:p>
    <w:p w:rsidR="00603438" w:rsidRPr="007F65DF" w:rsidP="00603438" w14:paraId="38727D11" w14:textId="77777777">
      <w:pPr>
        <w:jc w:val="both"/>
        <w:rPr>
          <w:rFonts w:asciiTheme="minorHAnsi" w:hAnsiTheme="minorHAnsi" w:cstheme="minorHAnsi"/>
          <w:b/>
          <w:sz w:val="22"/>
          <w:szCs w:val="22"/>
          <w:lang w:bidi="ar-SA"/>
        </w:rPr>
      </w:pPr>
      <w:r w:rsidRPr="007F65DF">
        <w:rPr>
          <w:rFonts w:asciiTheme="minorHAnsi" w:hAnsiTheme="minorHAnsi" w:cstheme="minorHAnsi"/>
          <w:b/>
          <w:sz w:val="22"/>
          <w:szCs w:val="22"/>
          <w:lang w:bidi="ar-SA"/>
        </w:rPr>
        <w:t xml:space="preserve">This individual will be the Primary Data Coordinator for the following organ type(s)/organization (please check below all that apply):                 </w:t>
      </w:r>
    </w:p>
    <w:p w:rsidR="00285C71" w:rsidP="00603438" w14:paraId="59C1C9E1" w14:textId="77777777">
      <w:pPr>
        <w:jc w:val="both"/>
        <w:rPr>
          <w:rFonts w:asciiTheme="minorHAnsi" w:hAnsiTheme="minorHAnsi" w:cstheme="minorHAnsi"/>
          <w:sz w:val="22"/>
          <w:szCs w:val="22"/>
          <w:lang w:bidi="ar-SA"/>
        </w:rPr>
      </w:pPr>
    </w:p>
    <w:p w:rsidR="00285C71" w:rsidP="00285C71" w14:paraId="3FE41F49" w14:textId="77777777">
      <w:pPr>
        <w:jc w:val="both"/>
        <w:rPr>
          <w:rFonts w:ascii="Segoe UI Symbol" w:hAnsi="Segoe UI Symbol" w:cs="Segoe UI Symbol"/>
          <w:b/>
          <w:sz w:val="22"/>
          <w:szCs w:val="22"/>
          <w:lang w:bidi="ar-SA"/>
        </w:rPr>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pPr>
    </w:p>
    <w:p w:rsidR="00285C71" w:rsidRPr="007F65DF" w:rsidP="007F65DF" w14:paraId="146BD04A" w14:textId="6B553BCD">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Kidney</w:t>
      </w:r>
    </w:p>
    <w:p w:rsidR="00285C71" w:rsidRPr="007F65DF" w:rsidP="007F65DF" w14:paraId="072266A7"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Liver</w:t>
      </w:r>
    </w:p>
    <w:p w:rsidR="00285C71" w:rsidRPr="007F65DF" w:rsidP="007F65DF" w14:paraId="4DC8B7E2"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Intestine</w:t>
      </w:r>
    </w:p>
    <w:p w:rsidR="00285C71" w:rsidRPr="007F65DF" w:rsidP="007F65DF" w14:paraId="2843412E"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Pancreas</w:t>
      </w:r>
    </w:p>
    <w:p w:rsidR="00285C71" w:rsidRPr="007F65DF" w:rsidP="007F65DF" w14:paraId="372840A7"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Islet</w:t>
      </w:r>
    </w:p>
    <w:p w:rsidR="00285C71" w:rsidRPr="007F65DF" w:rsidP="007F65DF" w14:paraId="1E451053"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Heart</w:t>
      </w:r>
    </w:p>
    <w:p w:rsidR="00285C71" w:rsidRPr="007F65DF" w:rsidP="007F65DF" w14:paraId="5A9008D5"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Lung</w:t>
      </w:r>
    </w:p>
    <w:p w:rsidR="00546FD7" w:rsidP="007F65DF" w14:paraId="453E2D71" w14:textId="77777777">
      <w:pPr>
        <w:rPr>
          <w:rFonts w:ascii="Segoe UI Symbol" w:hAnsi="Segoe UI Symbol" w:cs="Segoe UI Symbol"/>
          <w:b/>
          <w:sz w:val="22"/>
          <w:szCs w:val="22"/>
          <w:lang w:bidi="ar-SA"/>
        </w:rPr>
      </w:pPr>
    </w:p>
    <w:p w:rsidR="00285C71" w:rsidRPr="007F65DF" w:rsidP="007F65DF" w14:paraId="62AFB48F" w14:textId="4F5D316E">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Head and Neck</w:t>
      </w:r>
    </w:p>
    <w:p w:rsidR="00285C71" w:rsidRPr="007F65DF" w:rsidP="007F65DF" w14:paraId="09AEC258"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Upper Limb</w:t>
      </w:r>
    </w:p>
    <w:p w:rsidR="00285C71" w:rsidRPr="007F65DF" w:rsidP="007F65DF" w14:paraId="10626F21"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Lower Limb</w:t>
      </w:r>
    </w:p>
    <w:p w:rsidR="00285C71" w:rsidRPr="007F65DF" w:rsidP="007F65DF" w14:paraId="2B4E1191"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Abdominal Wall</w:t>
      </w:r>
    </w:p>
    <w:p w:rsidR="00285C71" w:rsidRPr="007F65DF" w:rsidP="007F65DF" w14:paraId="6D04B393" w14:textId="15453445">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Musculoskeletal</w:t>
      </w:r>
      <w:r w:rsidR="00DA6B69">
        <w:rPr>
          <w:rFonts w:asciiTheme="minorHAnsi" w:hAnsiTheme="minorHAnsi" w:cstheme="minorHAnsi"/>
          <w:b/>
          <w:sz w:val="22"/>
          <w:szCs w:val="22"/>
          <w:lang w:bidi="ar-SA"/>
        </w:rPr>
        <w:t xml:space="preserve"> Composite Graft Segment</w:t>
      </w:r>
    </w:p>
    <w:p w:rsidR="00285C71" w:rsidRPr="007F65DF" w:rsidP="007F65DF" w14:paraId="686A0EAD"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Spleen</w:t>
      </w:r>
    </w:p>
    <w:p w:rsidR="00285C71" w:rsidRPr="007F65DF" w:rsidP="007F65DF" w14:paraId="47C201DA" w14:textId="15F5935F">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w:t>
      </w:r>
      <w:r w:rsidR="00A96611">
        <w:rPr>
          <w:rFonts w:asciiTheme="minorHAnsi" w:hAnsiTheme="minorHAnsi" w:cstheme="minorHAnsi"/>
          <w:b/>
          <w:sz w:val="22"/>
          <w:szCs w:val="22"/>
          <w:lang w:bidi="ar-SA"/>
        </w:rPr>
        <w:t>Vascularized Gland</w:t>
      </w:r>
    </w:p>
    <w:p w:rsidR="00285C71" w:rsidRPr="007F65DF" w:rsidP="007F65DF" w14:paraId="78CDDD76" w14:textId="44B346C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Uterus</w:t>
      </w:r>
    </w:p>
    <w:p w:rsidR="00285C71" w:rsidRPr="007F65DF" w:rsidP="007F65DF" w14:paraId="0CB5ECD5"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External Male Genitalia</w:t>
      </w:r>
    </w:p>
    <w:p w:rsidR="00603438" w:rsidRPr="007F65DF" w:rsidP="007F65DF" w14:paraId="1B34D217" w14:textId="0358BDD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Pr>
          <w:rFonts w:asciiTheme="minorHAnsi" w:hAnsiTheme="minorHAnsi" w:cstheme="minorHAnsi"/>
          <w:b/>
          <w:sz w:val="22"/>
          <w:szCs w:val="22"/>
          <w:lang w:bidi="ar-SA"/>
        </w:rPr>
        <w:t xml:space="preserve">  </w:t>
      </w:r>
      <w:r w:rsidRPr="007F65DF">
        <w:rPr>
          <w:rFonts w:asciiTheme="minorHAnsi" w:hAnsiTheme="minorHAnsi" w:cstheme="minorHAnsi"/>
          <w:b/>
          <w:sz w:val="22"/>
          <w:szCs w:val="22"/>
          <w:lang w:bidi="ar-SA"/>
        </w:rPr>
        <w:t>VCA</w:t>
      </w:r>
      <w:r w:rsidRPr="007F65DF">
        <w:rPr>
          <w:rFonts w:asciiTheme="minorHAnsi" w:hAnsiTheme="minorHAnsi" w:cstheme="minorHAnsi"/>
          <w:b/>
          <w:sz w:val="22"/>
          <w:szCs w:val="22"/>
          <w:lang w:bidi="ar-SA"/>
        </w:rPr>
        <w:t xml:space="preserve"> – Other Genitourinary Organs</w:t>
      </w:r>
      <w:r>
        <w:rPr>
          <w:rFonts w:asciiTheme="minorHAnsi" w:hAnsiTheme="minorHAnsi" w:cstheme="minorHAnsi"/>
          <w:b/>
          <w:sz w:val="22"/>
          <w:szCs w:val="22"/>
          <w:lang w:bidi="ar-SA"/>
        </w:rPr>
        <w:tab/>
      </w:r>
      <w:r w:rsidRPr="007F65DF">
        <w:rPr>
          <w:rFonts w:asciiTheme="minorHAnsi" w:hAnsiTheme="minorHAnsi" w:cstheme="minorHAnsi"/>
          <w:b/>
          <w:sz w:val="22"/>
          <w:szCs w:val="22"/>
          <w:lang w:bidi="ar-SA"/>
        </w:rPr>
        <w:t xml:space="preserve"> </w:t>
      </w:r>
    </w:p>
    <w:p w:rsidR="00285C71" w:rsidRPr="00546FD7" w:rsidP="007F65DF" w14:paraId="1D4C65E0" w14:textId="6F1604E0">
      <w:pPr>
        <w:rPr>
          <w:rFonts w:ascii="Segoe UI Symbol" w:hAnsi="Segoe UI Symbol" w:cs="Segoe UI Symbol"/>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w:t>
      </w:r>
      <w:r w:rsidR="00546FD7">
        <w:rPr>
          <w:rFonts w:asciiTheme="minorHAnsi" w:hAnsiTheme="minorHAnsi" w:cstheme="minorHAnsi"/>
          <w:b/>
          <w:sz w:val="22"/>
          <w:szCs w:val="22"/>
          <w:lang w:bidi="ar-SA"/>
        </w:rPr>
        <w:t>OPO</w:t>
      </w:r>
    </w:p>
    <w:p w:rsidR="00285C71" w:rsidP="007F65DF" w14:paraId="2D89F8D3" w14:textId="77777777">
      <w:pPr>
        <w:rPr>
          <w:rFonts w:asciiTheme="minorHAnsi" w:hAnsiTheme="minorHAnsi" w:cstheme="minorHAnsi"/>
          <w:b/>
          <w:sz w:val="22"/>
          <w:szCs w:val="22"/>
          <w:lang w:bidi="ar-SA"/>
        </w:rPr>
        <w:sectPr w:rsidSect="007F65DF">
          <w:type w:val="continuous"/>
          <w:pgSz w:w="12240" w:h="15840"/>
          <w:pgMar w:top="1440" w:right="1440" w:bottom="1440" w:left="1440" w:header="720" w:footer="720" w:gutter="0"/>
          <w:cols w:num="3" w:space="720"/>
          <w:docGrid w:linePitch="360"/>
        </w:sect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Histocompatibility</w:t>
      </w:r>
      <w:r w:rsidRPr="007F65DF">
        <w:rPr>
          <w:rFonts w:asciiTheme="minorHAnsi" w:hAnsiTheme="minorHAnsi" w:cstheme="minorHAnsi"/>
          <w:b/>
          <w:sz w:val="22"/>
          <w:szCs w:val="22"/>
          <w:lang w:bidi="ar-SA"/>
        </w:rPr>
        <w:t xml:space="preserve"> Lab</w:t>
      </w:r>
    </w:p>
    <w:p w:rsidR="00603438" w:rsidP="00285C71" w14:paraId="76620782" w14:textId="2D90F815">
      <w:pPr>
        <w:jc w:val="both"/>
        <w:rPr>
          <w:rFonts w:asciiTheme="minorHAnsi" w:hAnsiTheme="minorHAnsi" w:cstheme="minorHAnsi"/>
          <w:sz w:val="22"/>
          <w:szCs w:val="22"/>
          <w:lang w:bidi="ar-SA"/>
        </w:rPr>
      </w:pPr>
      <w:r w:rsidRPr="00603438">
        <w:rPr>
          <w:rFonts w:asciiTheme="minorHAnsi" w:hAnsiTheme="minorHAnsi" w:cstheme="minorHAnsi"/>
          <w:sz w:val="22"/>
          <w:szCs w:val="22"/>
          <w:lang w:bidi="ar-SA"/>
        </w:rPr>
        <w:tab/>
      </w:r>
    </w:p>
    <w:p w:rsidR="00285C71" w:rsidP="00AA634B" w14:paraId="7A9CD2C5" w14:textId="77777777">
      <w:pPr>
        <w:jc w:val="both"/>
        <w:rPr>
          <w:rFonts w:asciiTheme="minorHAnsi" w:hAnsiTheme="minorHAnsi" w:cstheme="minorHAnsi"/>
          <w:sz w:val="22"/>
          <w:szCs w:val="22"/>
          <w:lang w:bidi="ar-SA"/>
        </w:rPr>
      </w:pPr>
    </w:p>
    <w:p w:rsidR="0020277B" w:rsidP="001575F6" w14:paraId="4429EFB4" w14:textId="00D38CD0">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r>
        <w:rPr>
          <w:rFonts w:asciiTheme="minorHAnsi" w:hAnsiTheme="minorHAnsi" w:cstheme="minorHAnsi"/>
          <w:b/>
          <w:sz w:val="22"/>
          <w:szCs w:val="22"/>
        </w:rPr>
        <w:t xml:space="preserve"> ____________________________________________________</w:t>
      </w:r>
    </w:p>
    <w:p w:rsidR="0020277B" w:rsidP="001575F6" w14:paraId="17DD9F1D" w14:textId="77777777">
      <w:pPr>
        <w:spacing w:after="160" w:line="259" w:lineRule="auto"/>
        <w:jc w:val="both"/>
        <w:rPr>
          <w:rFonts w:asciiTheme="minorHAnsi" w:hAnsiTheme="minorHAnsi" w:cstheme="minorHAnsi"/>
          <w:b/>
          <w:sz w:val="22"/>
          <w:szCs w:val="22"/>
        </w:rPr>
      </w:pPr>
    </w:p>
    <w:p w:rsidR="0020277B" w:rsidP="001575F6" w14:paraId="2C2DE365"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 ________________________________________________________________________</w:t>
      </w:r>
    </w:p>
    <w:p w:rsidR="0020277B" w:rsidP="001575F6" w14:paraId="77795495" w14:textId="77777777">
      <w:pPr>
        <w:spacing w:after="160" w:line="259" w:lineRule="auto"/>
        <w:jc w:val="both"/>
        <w:rPr>
          <w:rFonts w:asciiTheme="minorHAnsi" w:hAnsiTheme="minorHAnsi" w:cstheme="minorHAnsi"/>
          <w:b/>
          <w:sz w:val="22"/>
          <w:szCs w:val="22"/>
        </w:rPr>
      </w:pPr>
    </w:p>
    <w:p w:rsidR="0020277B" w:rsidP="001575F6" w14:paraId="04AECF7E"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 _____________________________________________________________________</w:t>
      </w:r>
    </w:p>
    <w:p w:rsidR="0020277B" w:rsidP="001575F6" w14:paraId="415AD5E3" w14:textId="77777777">
      <w:pPr>
        <w:tabs>
          <w:tab w:val="left" w:pos="8190"/>
        </w:tabs>
        <w:spacing w:after="160" w:line="259" w:lineRule="auto"/>
        <w:jc w:val="both"/>
        <w:rPr>
          <w:rFonts w:asciiTheme="minorHAnsi" w:hAnsiTheme="minorHAnsi" w:cstheme="minorHAnsi"/>
          <w:b/>
          <w:sz w:val="22"/>
          <w:szCs w:val="22"/>
        </w:rPr>
      </w:pPr>
    </w:p>
    <w:p w:rsidR="0020277B" w:rsidP="001575F6" w14:paraId="54CC3962" w14:textId="7777777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 _____________________________________________________________________</w:t>
      </w:r>
    </w:p>
    <w:p w:rsidR="0020277B" w:rsidP="001575F6" w14:paraId="39C24F3A" w14:textId="77777777">
      <w:pPr>
        <w:tabs>
          <w:tab w:val="left" w:pos="8190"/>
        </w:tabs>
        <w:spacing w:after="160" w:line="259" w:lineRule="auto"/>
        <w:jc w:val="both"/>
        <w:rPr>
          <w:rFonts w:asciiTheme="minorHAnsi" w:hAnsiTheme="minorHAnsi" w:cstheme="minorHAnsi"/>
          <w:b/>
          <w:sz w:val="22"/>
          <w:szCs w:val="22"/>
        </w:rPr>
      </w:pPr>
    </w:p>
    <w:p w:rsidR="0020277B" w:rsidP="001575F6" w14:paraId="6E6629C0" w14:textId="7777777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 _____________________________________________________________________________</w:t>
      </w:r>
    </w:p>
    <w:p w:rsidR="0020277B" w:rsidP="001575F6" w14:paraId="44B60A2B" w14:textId="77777777">
      <w:pPr>
        <w:tabs>
          <w:tab w:val="left" w:pos="8190"/>
        </w:tabs>
        <w:spacing w:after="160" w:line="259" w:lineRule="auto"/>
        <w:jc w:val="both"/>
        <w:rPr>
          <w:rFonts w:asciiTheme="minorHAnsi" w:hAnsiTheme="minorHAnsi" w:cstheme="minorHAnsi"/>
          <w:b/>
          <w:sz w:val="22"/>
          <w:szCs w:val="22"/>
        </w:rPr>
      </w:pPr>
    </w:p>
    <w:p w:rsidR="0020277B" w:rsidP="001575F6" w14:paraId="5DA9E94D" w14:textId="08CD3D51">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Requestor Name: _________________________________________________</w:t>
      </w:r>
    </w:p>
    <w:p w:rsidR="0020277B" w:rsidP="001575F6" w14:paraId="1AAFAF45" w14:textId="77777777">
      <w:pPr>
        <w:tabs>
          <w:tab w:val="left" w:pos="8190"/>
        </w:tabs>
        <w:spacing w:after="160" w:line="259" w:lineRule="auto"/>
        <w:jc w:val="both"/>
        <w:rPr>
          <w:rFonts w:asciiTheme="minorHAnsi" w:hAnsiTheme="minorHAnsi" w:cstheme="minorHAnsi"/>
          <w:b/>
          <w:sz w:val="22"/>
          <w:szCs w:val="22"/>
        </w:rPr>
      </w:pPr>
    </w:p>
    <w:p w:rsidR="007F65DF" w:rsidP="00F836B5" w14:paraId="28B814DF" w14:textId="342CCCAE">
      <w:pPr>
        <w:tabs>
          <w:tab w:val="left" w:pos="8190"/>
        </w:tabs>
        <w:spacing w:after="160" w:line="259" w:lineRule="auto"/>
        <w:jc w:val="both"/>
        <w:rPr>
          <w:rFonts w:cstheme="minorHAnsi"/>
          <w:b/>
          <w:bCs/>
        </w:rPr>
      </w:pPr>
      <w:r>
        <w:rPr>
          <w:rFonts w:asciiTheme="minorHAnsi" w:hAnsiTheme="minorHAnsi" w:cstheme="minorHAnsi"/>
          <w:b/>
          <w:sz w:val="22"/>
          <w:szCs w:val="22"/>
        </w:rPr>
        <w:t>Date Submitted to OPTN: __________________________________________</w:t>
      </w:r>
      <w:r>
        <w:rPr>
          <w:rFonts w:cstheme="minorHAnsi"/>
          <w:b/>
          <w:bCs/>
        </w:rPr>
        <w:br w:type="page"/>
      </w:r>
    </w:p>
    <w:p w:rsidR="001575F6" w:rsidRPr="00BB4F94" w:rsidP="001575F6" w14:paraId="40ADFF3C" w14:textId="6F3D9633">
      <w:pPr>
        <w:jc w:val="center"/>
        <w:rPr>
          <w:rFonts w:asciiTheme="minorHAnsi" w:hAnsiTheme="minorHAnsi" w:cstheme="minorHAnsi"/>
          <w:b/>
          <w:bCs/>
          <w:sz w:val="22"/>
          <w:szCs w:val="22"/>
        </w:rPr>
      </w:pPr>
      <w:r w:rsidRPr="00BB4F94">
        <w:rPr>
          <w:rFonts w:asciiTheme="minorHAnsi" w:hAnsiTheme="minorHAnsi" w:cstheme="minorHAnsi"/>
          <w:b/>
          <w:bCs/>
          <w:sz w:val="22"/>
          <w:szCs w:val="22"/>
        </w:rPr>
        <w:t>PUBLIC BURDEN STATEMENT</w:t>
      </w:r>
    </w:p>
    <w:p w:rsidR="001575F6" w:rsidRPr="00BB4F94" w:rsidP="001575F6" w14:paraId="6E25649B" w14:textId="45B618FC">
      <w:pPr>
        <w:spacing w:before="100" w:beforeAutospacing="1" w:after="100" w:afterAutospacing="1" w:line="240" w:lineRule="auto"/>
        <w:jc w:val="both"/>
        <w:rPr>
          <w:rFonts w:asciiTheme="minorHAnsi" w:hAnsiTheme="minorHAnsi" w:cstheme="minorHAnsi"/>
          <w:sz w:val="22"/>
          <w:szCs w:val="22"/>
        </w:rPr>
      </w:pPr>
      <w:r w:rsidRPr="00BB4F94">
        <w:rPr>
          <w:rFonts w:asciiTheme="minorHAnsi" w:hAnsiTheme="minorHAnsi" w:cstheme="minorHAnsi"/>
          <w:sz w:val="22"/>
          <w:szCs w:val="22"/>
        </w:rPr>
        <w:t xml:space="preserve">The private, non-profit Organ Procurement and Transplantation Network (OPTN) collects this information </w:t>
      </w:r>
      <w:r w:rsidRPr="00BB4F94">
        <w:rPr>
          <w:rFonts w:asciiTheme="minorHAnsi" w:hAnsiTheme="minorHAnsi" w:cstheme="minorHAnsi"/>
          <w:sz w:val="22"/>
          <w:szCs w:val="22"/>
        </w:rPr>
        <w:t>in order to</w:t>
      </w:r>
      <w:r w:rsidRPr="00BB4F94">
        <w:rPr>
          <w:rFonts w:asciiTheme="minorHAnsi" w:hAnsiTheme="minorHAnsi" w:cstheme="minorHAnsi"/>
          <w:sz w:val="22"/>
          <w:szCs w:val="22"/>
        </w:rPr>
        <w:t xml:space="preserve"> perform the following OPTN functions</w:t>
      </w:r>
      <w:r w:rsidRPr="00BB4F94">
        <w:rPr>
          <w:rFonts w:asciiTheme="minorHAnsi" w:hAnsiTheme="minorHAnsi" w:cstheme="minorHAnsi"/>
          <w:sz w:val="22"/>
          <w:szCs w:val="22"/>
        </w:rPr>
        <w:t>:  to</w:t>
      </w:r>
      <w:r w:rsidRPr="00BB4F94">
        <w:rPr>
          <w:rFonts w:asciiTheme="minorHAnsi" w:hAnsiTheme="minorHAnsi" w:cstheme="minorHAnsi"/>
          <w:sz w:val="22"/>
          <w:szCs w:val="22"/>
        </w:rPr>
        <w:t xml:space="preserve"> assess whether applicants meet OPTN </w:t>
      </w:r>
      <w:r w:rsidR="00D95B9B">
        <w:rPr>
          <w:rFonts w:asciiTheme="minorHAnsi" w:hAnsiTheme="minorHAnsi" w:cstheme="minorHAnsi"/>
          <w:sz w:val="22"/>
          <w:szCs w:val="22"/>
        </w:rPr>
        <w:t>membership</w:t>
      </w:r>
      <w:r w:rsidRPr="00BB4F94">
        <w:rPr>
          <w:rFonts w:asciiTheme="minorHAnsi" w:hAnsiTheme="minorHAnsi" w:cstheme="minorHAnsi"/>
          <w:sz w:val="22"/>
          <w:szCs w:val="22"/>
        </w:rPr>
        <w:t xml:space="preserve"> requirements; and to monitor compliance of member organizations with OPTN Obligations.  An agency may not conduct or sponsor, and a person is not required to respond </w:t>
      </w:r>
      <w:r w:rsidRPr="00BB4F94">
        <w:rPr>
          <w:rFonts w:asciiTheme="minorHAnsi" w:hAnsiTheme="minorHAnsi" w:cstheme="minorHAnsi"/>
          <w:sz w:val="22"/>
          <w:szCs w:val="22"/>
        </w:rPr>
        <w:t>to,</w:t>
      </w:r>
      <w:r w:rsidRPr="00BB4F94">
        <w:rPr>
          <w:rFonts w:asciiTheme="minorHAnsi" w:hAnsiTheme="minorHAnsi" w:cstheme="minorHAnsi"/>
          <w:sz w:val="22"/>
          <w:szCs w:val="22"/>
        </w:rPr>
        <w:t xml:space="preserve"> a collection of information unless it displays a currently valid OMB control number. The OMB control number for this information collection is 0915-0184 and it is valid until</w:t>
      </w:r>
      <w:r w:rsidR="00645EDB">
        <w:rPr>
          <w:rFonts w:asciiTheme="minorHAnsi" w:hAnsiTheme="minorHAnsi" w:cstheme="minorHAnsi"/>
          <w:sz w:val="22"/>
          <w:szCs w:val="22"/>
        </w:rPr>
        <w:t xml:space="preserve"> </w:t>
      </w:r>
      <w:r w:rsidR="009C6606">
        <w:rPr>
          <w:rFonts w:asciiTheme="minorHAnsi" w:hAnsiTheme="minorHAnsi" w:cstheme="minorHAnsi"/>
          <w:sz w:val="22"/>
          <w:szCs w:val="22"/>
        </w:rPr>
        <w:t>xx/xx/20xx</w:t>
      </w:r>
      <w:r w:rsidRPr="00BB4F94">
        <w:rPr>
          <w:rFonts w:asciiTheme="minorHAnsi" w:hAnsiTheme="minorHAnsi" w:cstheme="minorHAnsi"/>
          <w:sz w:val="22"/>
          <w:szCs w:val="22"/>
        </w:rPr>
        <w:t xml:space="preserve">. This information collection is required to obtain or retain a benefit per 42 CFR §121.11(b)(2). </w:t>
      </w:r>
      <w:r w:rsidRPr="00BB4F94">
        <w:rPr>
          <w:rFonts w:asciiTheme="minorHAnsi" w:hAnsiTheme="minorHAnsi" w:cstheme="minorHAnsi"/>
          <w:color w:val="000000"/>
          <w:sz w:val="22"/>
          <w:szCs w:val="22"/>
        </w:rPr>
        <w:t xml:space="preserve">All data collected will be subject to Privacy Act protection (Privacy Act System of Records #09-15-0055).  Data collected by the private non-profit OPTN also are well protected by </w:t>
      </w:r>
      <w:r w:rsidRPr="00BB4F94">
        <w:rPr>
          <w:rFonts w:asciiTheme="minorHAnsi" w:hAnsiTheme="minorHAnsi" w:cstheme="minorHAnsi"/>
          <w:color w:val="000000"/>
          <w:sz w:val="22"/>
          <w:szCs w:val="22"/>
        </w:rPr>
        <w:t>a number of</w:t>
      </w:r>
      <w:r w:rsidRPr="00BB4F94">
        <w:rPr>
          <w:rFonts w:asciiTheme="minorHAnsi" w:hAnsiTheme="minorHAnsi" w:cstheme="minorHAnsi"/>
          <w:color w:val="000000"/>
          <w:sz w:val="22"/>
          <w:szCs w:val="22"/>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BB4F94">
        <w:rPr>
          <w:rFonts w:asciiTheme="minorHAnsi" w:hAnsiTheme="minorHAnsi" w:cstheme="minorHAnsi"/>
          <w:sz w:val="22"/>
          <w:szCs w:val="22"/>
        </w:rPr>
        <w:t xml:space="preserve"> The public reporting burden for this collection of information is estimated to average</w:t>
      </w:r>
      <w:r w:rsidR="009C6606">
        <w:rPr>
          <w:rFonts w:asciiTheme="minorHAnsi" w:hAnsiTheme="minorHAnsi" w:cstheme="minorHAnsi"/>
          <w:sz w:val="22"/>
          <w:szCs w:val="22"/>
        </w:rPr>
        <w:t xml:space="preserve"> </w:t>
      </w:r>
      <w:r w:rsidRPr="003C5712" w:rsidR="003C5712">
        <w:rPr>
          <w:rFonts w:asciiTheme="minorHAnsi" w:hAnsiTheme="minorHAnsi" w:cstheme="minorHAnsi"/>
          <w:sz w:val="22"/>
          <w:szCs w:val="22"/>
        </w:rPr>
        <w:t>0.43</w:t>
      </w:r>
      <w:r w:rsidR="006A6F3B">
        <w:rPr>
          <w:rFonts w:asciiTheme="minorHAnsi" w:hAnsiTheme="minorHAnsi" w:cstheme="minorHAnsi"/>
          <w:sz w:val="22"/>
          <w:szCs w:val="22"/>
        </w:rPr>
        <w:t xml:space="preserve"> </w:t>
      </w:r>
      <w:r w:rsidRPr="008D30F9">
        <w:rPr>
          <w:rFonts w:asciiTheme="minorHAnsi" w:hAnsiTheme="minorHAnsi" w:cstheme="minorHAnsi"/>
          <w:sz w:val="22"/>
          <w:szCs w:val="22"/>
        </w:rPr>
        <w:t>hour</w:t>
      </w:r>
      <w:r w:rsidR="006A6F3B">
        <w:rPr>
          <w:rFonts w:asciiTheme="minorHAnsi" w:hAnsiTheme="minorHAnsi" w:cstheme="minorHAnsi"/>
          <w:sz w:val="22"/>
          <w:szCs w:val="22"/>
        </w:rPr>
        <w:t>s</w:t>
      </w:r>
      <w:r w:rsidRPr="00BB4F94">
        <w:rPr>
          <w:rFonts w:asciiTheme="minorHAnsi" w:hAnsiTheme="minorHAnsi" w:cstheme="minorHAnsi"/>
          <w:sz w:val="22"/>
          <w:szCs w:val="22"/>
        </w:rPr>
        <w:t xml:space="preserve"> per response, including the time for reviewing instructions, searching existing data sources, and completing and reviewing the collection of information. </w:t>
      </w:r>
      <w:r w:rsidRPr="00F03022" w:rsidR="00F03022">
        <w:rPr>
          <w:rFonts w:asciiTheme="minorHAnsi" w:hAnsiTheme="minorHAnsi" w:cstheme="minorHAnsi"/>
          <w:sz w:val="22"/>
          <w:szCs w:val="22"/>
        </w:rPr>
        <w:t>Send comments regarding this burden estimate or any other aspect of this collection of information, including suggestions for reducing this burden, to HRSA Information Collection Clearance Officer, 5600 Fishers Lane, Room 14N39, Rockville, Maryland, 20857 or paperwork@hrsa.gov.</w:t>
      </w:r>
    </w:p>
    <w:bookmarkEnd w:id="0"/>
    <w:bookmarkEnd w:id="1"/>
    <w:bookmarkEnd w:id="2"/>
    <w:bookmarkEnd w:id="3"/>
    <w:bookmarkEnd w:id="4"/>
    <w:p w:rsidR="00224192" w:rsidP="00AA634B" w14:paraId="2FF5960F" w14:textId="77777777">
      <w:pPr>
        <w:spacing w:after="160" w:line="259" w:lineRule="auto"/>
        <w:rPr>
          <w:rFonts w:asciiTheme="minorHAnsi" w:hAnsiTheme="minorHAnsi" w:cstheme="minorHAnsi"/>
          <w:b/>
          <w:sz w:val="22"/>
          <w:szCs w:val="22"/>
        </w:rPr>
      </w:pPr>
    </w:p>
    <w:sectPr w:rsidSect="00285C7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172BD" w14:paraId="077A116E" w14:textId="49A4D76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68935"/>
              <wp:effectExtent l="0" t="0" r="10795" b="0"/>
              <wp:wrapNone/>
              <wp:docPr id="81582545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EB7CEB" w:rsidRPr="00EB7CEB" w:rsidP="00EB7CEB" w14:textId="7FBCE69A">
                          <w:pPr>
                            <w:rPr>
                              <w:rFonts w:ascii="Calibri" w:eastAsia="Calibri" w:hAnsi="Calibri" w:cs="Calibri"/>
                              <w:noProof/>
                              <w:color w:val="000000"/>
                            </w:rPr>
                          </w:pPr>
                          <w:r w:rsidRPr="00EB7CEB">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EB7CEB" w:rsidRPr="00EB7CEB" w:rsidP="00EB7CEB" w14:paraId="7B802FF6" w14:textId="7FBCE69A">
                    <w:pPr>
                      <w:rPr>
                        <w:rFonts w:ascii="Calibri" w:eastAsia="Calibri" w:hAnsi="Calibri" w:cs="Calibri"/>
                        <w:noProof/>
                        <w:color w:val="000000"/>
                      </w:rPr>
                    </w:pPr>
                    <w:r w:rsidRPr="00EB7CEB">
                      <w:rPr>
                        <w:rFonts w:ascii="Calibri" w:eastAsia="Calibri" w:hAnsi="Calibri" w:cs="Calibri"/>
                        <w:noProof/>
                        <w:color w:val="00000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7E3E" w:rsidP="00547E3E" w14:paraId="7FD28514" w14:textId="688BF722">
    <w:pPr>
      <w:pStyle w:val="Footer"/>
      <w:jc w:val="right"/>
      <w:rPr>
        <w:rFonts w:asciiTheme="minorHAnsi" w:eastAsiaTheme="minorHAnsi" w:hAnsiTheme="minorHAnsi" w:cstheme="minorBidi"/>
        <w:noProof/>
        <w:lang w:bidi="ar-SA"/>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68935"/>
              <wp:effectExtent l="0" t="0" r="10795" b="0"/>
              <wp:wrapNone/>
              <wp:docPr id="10006625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EB7CEB" w:rsidRPr="00EB7CEB" w:rsidP="00EB7CEB" w14:textId="092BDD1D">
                          <w:pPr>
                            <w:rPr>
                              <w:rFonts w:ascii="Calibri" w:eastAsia="Calibri" w:hAnsi="Calibri" w:cs="Calibri"/>
                              <w:noProof/>
                              <w:color w:val="000000"/>
                            </w:rPr>
                          </w:pPr>
                          <w:r w:rsidRPr="00EB7CEB">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textbox style="mso-fit-shape-to-text:t" inset="0,0,0,15pt">
                <w:txbxContent>
                  <w:p w:rsidR="00EB7CEB" w:rsidRPr="00EB7CEB" w:rsidP="00EB7CEB" w14:paraId="6AC45633" w14:textId="092BDD1D">
                    <w:pPr>
                      <w:rPr>
                        <w:rFonts w:ascii="Calibri" w:eastAsia="Calibri" w:hAnsi="Calibri" w:cs="Calibri"/>
                        <w:noProof/>
                        <w:color w:val="000000"/>
                      </w:rPr>
                    </w:pPr>
                    <w:r w:rsidRPr="00EB7CEB">
                      <w:rPr>
                        <w:rFonts w:ascii="Calibri" w:eastAsia="Calibri" w:hAnsi="Calibri" w:cs="Calibri"/>
                        <w:noProof/>
                        <w:color w:val="000000"/>
                      </w:rPr>
                      <w:t>OPTN Restricted</w:t>
                    </w:r>
                  </w:p>
                </w:txbxContent>
              </v:textbox>
            </v:shape>
          </w:pict>
        </mc:Fallback>
      </mc:AlternateContent>
    </w:r>
    <w:sdt>
      <w:sdtPr>
        <w:id w:val="-1386785671"/>
        <w:docPartObj>
          <w:docPartGallery w:val="Page Numbers (Bottom of Page)"/>
          <w:docPartUnique/>
        </w:docPartObj>
      </w:sdtPr>
      <w:sdtContent>
        <w:r w:rsidR="00547E3E">
          <w:t>PDC-</w:t>
        </w:r>
        <w:r w:rsidR="00547E3E">
          <w:fldChar w:fldCharType="begin"/>
        </w:r>
        <w:r w:rsidR="00547E3E">
          <w:instrText xml:space="preserve"> PAGE   \* MERGEFORMAT </w:instrText>
        </w:r>
        <w:r w:rsidR="00547E3E">
          <w:fldChar w:fldCharType="separate"/>
        </w:r>
        <w:r w:rsidR="00A96611">
          <w:rPr>
            <w:noProof/>
          </w:rPr>
          <w:t>2</w:t>
        </w:r>
        <w:r w:rsidR="00547E3E">
          <w:rPr>
            <w:noProof/>
          </w:rPr>
          <w:fldChar w:fldCharType="end"/>
        </w:r>
      </w:sdtContent>
    </w:sdt>
  </w:p>
  <w:p w:rsidR="00B71BC9" w14:paraId="27C3431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172BD" w14:paraId="354A373F" w14:textId="52B922B9">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68935"/>
              <wp:effectExtent l="0" t="0" r="10795" b="0"/>
              <wp:wrapNone/>
              <wp:docPr id="69815970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EB7CEB" w:rsidRPr="00EB7CEB" w:rsidP="00EB7CEB" w14:textId="671F5009">
                          <w:pPr>
                            <w:rPr>
                              <w:rFonts w:ascii="Calibri" w:eastAsia="Calibri" w:hAnsi="Calibri" w:cs="Calibri"/>
                              <w:noProof/>
                              <w:color w:val="000000"/>
                            </w:rPr>
                          </w:pPr>
                          <w:r w:rsidRPr="00EB7CEB">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EB7CEB" w:rsidRPr="00EB7CEB" w:rsidP="00EB7CEB" w14:paraId="282D2634" w14:textId="671F5009">
                    <w:pPr>
                      <w:rPr>
                        <w:rFonts w:ascii="Calibri" w:eastAsia="Calibri" w:hAnsi="Calibri" w:cs="Calibri"/>
                        <w:noProof/>
                        <w:color w:val="000000"/>
                      </w:rPr>
                    </w:pPr>
                    <w:r w:rsidRPr="00EB7CEB">
                      <w:rPr>
                        <w:rFonts w:ascii="Calibri" w:eastAsia="Calibri" w:hAnsi="Calibri" w:cs="Calibri"/>
                        <w:noProof/>
                        <w:color w:val="00000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1BC9" w:rsidP="00B37BA5" w14:paraId="2EC57FBB"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r>
    <w:r w:rsidRPr="000F4826">
      <w:rPr>
        <w:rFonts w:ascii="Tahoma" w:hAnsi="Tahoma" w:cs="Tahoma"/>
      </w:rPr>
      <w:t>OMB No. 0915-0184</w:t>
    </w:r>
  </w:p>
  <w:p w:rsidR="00B71BC9" w:rsidP="00B37BA5" w14:paraId="69C1F9C7" w14:textId="75E96472">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sidR="00D95B9B">
      <w:rPr>
        <w:rFonts w:ascii="Tahoma" w:hAnsi="Tahoma" w:cs="Tahoma"/>
      </w:rPr>
      <w:t>xx/xx/20xx</w:t>
    </w:r>
  </w:p>
  <w:p w:rsidR="00B71BC9" w14:paraId="6E6866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B723D"/>
    <w:multiLevelType w:val="hybridMultilevel"/>
    <w:tmpl w:val="2342E37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042B23EF"/>
    <w:multiLevelType w:val="hybridMultilevel"/>
    <w:tmpl w:val="D1764742"/>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4E448A2"/>
    <w:multiLevelType w:val="hybridMultilevel"/>
    <w:tmpl w:val="AB9ACB18"/>
    <w:lvl w:ilvl="0">
      <w:start w:val="1"/>
      <w:numFmt w:val="lowerLetter"/>
      <w:lvlText w:val="%1."/>
      <w:lvlJc w:val="left"/>
      <w:pPr>
        <w:ind w:left="1440" w:hanging="360"/>
      </w:pPr>
      <w:rPr>
        <w:rFonts w:asciiTheme="minorHAnsi" w:hAnsiTheme="minorHAnsi" w:cstheme="minorHAnsi" w:hint="default"/>
        <w:i w:val="0"/>
        <w:sz w:val="22"/>
        <w:szCs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7CE127D"/>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94136B"/>
    <w:multiLevelType w:val="hybridMultilevel"/>
    <w:tmpl w:val="55D659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896628"/>
    <w:multiLevelType w:val="hybridMultilevel"/>
    <w:tmpl w:val="8886E0D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6822A18"/>
    <w:multiLevelType w:val="hybridMultilevel"/>
    <w:tmpl w:val="BCA2450C"/>
    <w:lvl w:ilvl="0">
      <w:start w:val="1"/>
      <w:numFmt w:val="bullet"/>
      <w:lvlText w:val=""/>
      <w:lvlJc w:val="left"/>
      <w:pPr>
        <w:ind w:left="2160" w:hanging="360"/>
      </w:pPr>
      <w:rPr>
        <w:rFonts w:ascii="Symbol" w:hAnsi="Symbol"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
    <w:nsid w:val="1B8E53EB"/>
    <w:multiLevelType w:val="hybridMultilevel"/>
    <w:tmpl w:val="0DB2A552"/>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BC32CE1"/>
    <w:multiLevelType w:val="hybridMultilevel"/>
    <w:tmpl w:val="D55EEF6E"/>
    <w:lvl w:ilvl="0">
      <w:start w:val="3"/>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518E1"/>
    <w:multiLevelType w:val="hybridMultilevel"/>
    <w:tmpl w:val="47005CB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1782749"/>
    <w:multiLevelType w:val="hybridMultilevel"/>
    <w:tmpl w:val="ACF0E2AE"/>
    <w:lvl w:ilvl="0">
      <w:start w:val="1"/>
      <w:numFmt w:val="decimal"/>
      <w:lvlText w:val="%1."/>
      <w:lvlJc w:val="left"/>
      <w:pPr>
        <w:ind w:left="1080" w:hanging="360"/>
      </w:pPr>
      <w:rPr>
        <w:rFonts w:hint="default"/>
        <w:b w:val="0"/>
        <w:i w:val="0"/>
      </w:rPr>
    </w:lvl>
    <w:lvl w:ilvl="1" w:tentative="1">
      <w:start w:val="1"/>
      <w:numFmt w:val="lowerLetter"/>
      <w:lvlText w:val="%2."/>
      <w:lvlJc w:val="left"/>
      <w:pPr>
        <w:ind w:left="-540" w:hanging="360"/>
      </w:pPr>
    </w:lvl>
    <w:lvl w:ilvl="2" w:tentative="1">
      <w:start w:val="1"/>
      <w:numFmt w:val="lowerRoman"/>
      <w:lvlText w:val="%3."/>
      <w:lvlJc w:val="right"/>
      <w:pPr>
        <w:ind w:left="180" w:hanging="180"/>
      </w:pPr>
    </w:lvl>
    <w:lvl w:ilvl="3" w:tentative="1">
      <w:start w:val="1"/>
      <w:numFmt w:val="decimal"/>
      <w:lvlText w:val="%4."/>
      <w:lvlJc w:val="left"/>
      <w:pPr>
        <w:ind w:left="900" w:hanging="360"/>
      </w:pPr>
    </w:lvl>
    <w:lvl w:ilvl="4" w:tentative="1">
      <w:start w:val="1"/>
      <w:numFmt w:val="lowerLetter"/>
      <w:lvlText w:val="%5."/>
      <w:lvlJc w:val="left"/>
      <w:pPr>
        <w:ind w:left="1620" w:hanging="360"/>
      </w:pPr>
    </w:lvl>
    <w:lvl w:ilvl="5" w:tentative="1">
      <w:start w:val="1"/>
      <w:numFmt w:val="lowerRoman"/>
      <w:lvlText w:val="%6."/>
      <w:lvlJc w:val="right"/>
      <w:pPr>
        <w:ind w:left="2340" w:hanging="180"/>
      </w:pPr>
    </w:lvl>
    <w:lvl w:ilvl="6" w:tentative="1">
      <w:start w:val="1"/>
      <w:numFmt w:val="decimal"/>
      <w:lvlText w:val="%7."/>
      <w:lvlJc w:val="left"/>
      <w:pPr>
        <w:ind w:left="3060" w:hanging="360"/>
      </w:pPr>
    </w:lvl>
    <w:lvl w:ilvl="7" w:tentative="1">
      <w:start w:val="1"/>
      <w:numFmt w:val="lowerLetter"/>
      <w:lvlText w:val="%8."/>
      <w:lvlJc w:val="left"/>
      <w:pPr>
        <w:ind w:left="3780" w:hanging="360"/>
      </w:pPr>
    </w:lvl>
    <w:lvl w:ilvl="8" w:tentative="1">
      <w:start w:val="1"/>
      <w:numFmt w:val="lowerRoman"/>
      <w:lvlText w:val="%9."/>
      <w:lvlJc w:val="right"/>
      <w:pPr>
        <w:ind w:left="4500" w:hanging="180"/>
      </w:pPr>
    </w:lvl>
  </w:abstractNum>
  <w:abstractNum w:abstractNumId="12">
    <w:nsid w:val="298A3FEC"/>
    <w:multiLevelType w:val="hybridMultilevel"/>
    <w:tmpl w:val="1F2077A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01673A8"/>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41D7261"/>
    <w:multiLevelType w:val="hybridMultilevel"/>
    <w:tmpl w:val="DB3ABB64"/>
    <w:lvl w:ilvl="0">
      <w:start w:val="1"/>
      <w:numFmt w:val="decimal"/>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4B55425"/>
    <w:multiLevelType w:val="hybridMultilevel"/>
    <w:tmpl w:val="F90C0BB0"/>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6617361"/>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FC09C8"/>
    <w:multiLevelType w:val="hybridMultilevel"/>
    <w:tmpl w:val="4D24D3D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447034B3"/>
    <w:multiLevelType w:val="hybridMultilevel"/>
    <w:tmpl w:val="1FA8E30E"/>
    <w:lvl w:ilvl="0">
      <w:start w:val="1"/>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AA26FB"/>
    <w:multiLevelType w:val="hybridMultilevel"/>
    <w:tmpl w:val="7B1417EA"/>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E694E73"/>
    <w:multiLevelType w:val="hybridMultilevel"/>
    <w:tmpl w:val="BF828186"/>
    <w:lvl w:ilvl="0">
      <w:start w:val="1"/>
      <w:numFmt w:val="bullet"/>
      <w:lvlText w:val=""/>
      <w:lvlJc w:val="left"/>
      <w:pPr>
        <w:ind w:left="2070" w:hanging="360"/>
      </w:pPr>
      <w:rPr>
        <w:rFonts w:ascii="Symbol" w:hAnsi="Symbol"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2">
    <w:nsid w:val="501F0BE5"/>
    <w:multiLevelType w:val="hybridMultilevel"/>
    <w:tmpl w:val="B68E031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28D3D71"/>
    <w:multiLevelType w:val="hybridMultilevel"/>
    <w:tmpl w:val="95B025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68C0113"/>
    <w:multiLevelType w:val="hybridMultilevel"/>
    <w:tmpl w:val="B6127F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78A2188"/>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80A4F5A"/>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B44B6A"/>
    <w:multiLevelType w:val="hybridMultilevel"/>
    <w:tmpl w:val="C0EEF7F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94B4941"/>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D915A6E"/>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D86EC7"/>
    <w:multiLevelType w:val="hybridMultilevel"/>
    <w:tmpl w:val="28CC610C"/>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AD81CA0"/>
    <w:multiLevelType w:val="hybridMultilevel"/>
    <w:tmpl w:val="BFBAD46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B4E6360"/>
    <w:multiLevelType w:val="hybridMultilevel"/>
    <w:tmpl w:val="637E53D4"/>
    <w:lvl w:ilvl="0">
      <w:start w:val="1"/>
      <w:numFmt w:val="decimal"/>
      <w:lvlText w:val="%1."/>
      <w:lvlJc w:val="left"/>
      <w:pPr>
        <w:ind w:left="1080" w:hanging="360"/>
      </w:pPr>
      <w:rPr>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B9343F3"/>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C9A1811"/>
    <w:multiLevelType w:val="hybridMultilevel"/>
    <w:tmpl w:val="1126532A"/>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EA211EB"/>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272E61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decimal"/>
      <w:lvlText w:val="%3."/>
      <w:lvlJc w:val="left"/>
      <w:pPr>
        <w:ind w:left="3060" w:hanging="360"/>
      </w:pPr>
      <w:rPr>
        <w:rFonts w:hint="default"/>
        <w:b w:val="0"/>
        <w:i w:val="0"/>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D480C9C"/>
    <w:multiLevelType w:val="hybridMultilevel"/>
    <w:tmpl w:val="4BFC7D9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742795022">
    <w:abstractNumId w:val="8"/>
  </w:num>
  <w:num w:numId="2" w16cid:durableId="1037925764">
    <w:abstractNumId w:val="39"/>
  </w:num>
  <w:num w:numId="3" w16cid:durableId="1949848460">
    <w:abstractNumId w:val="22"/>
  </w:num>
  <w:num w:numId="4" w16cid:durableId="490877193">
    <w:abstractNumId w:val="14"/>
  </w:num>
  <w:num w:numId="5" w16cid:durableId="1361857613">
    <w:abstractNumId w:val="38"/>
  </w:num>
  <w:num w:numId="6" w16cid:durableId="1950818763">
    <w:abstractNumId w:val="7"/>
  </w:num>
  <w:num w:numId="7" w16cid:durableId="1588002934">
    <w:abstractNumId w:val="27"/>
  </w:num>
  <w:num w:numId="8" w16cid:durableId="1233934136">
    <w:abstractNumId w:val="32"/>
  </w:num>
  <w:num w:numId="9" w16cid:durableId="2004238445">
    <w:abstractNumId w:val="2"/>
  </w:num>
  <w:num w:numId="10" w16cid:durableId="914777765">
    <w:abstractNumId w:val="30"/>
    <w:lvlOverride w:ilvl="0">
      <w:startOverride w:val="1"/>
    </w:lvlOverride>
  </w:num>
  <w:num w:numId="11" w16cid:durableId="265118033">
    <w:abstractNumId w:val="19"/>
  </w:num>
  <w:num w:numId="12" w16cid:durableId="535898445">
    <w:abstractNumId w:val="17"/>
  </w:num>
  <w:num w:numId="13" w16cid:durableId="14501014">
    <w:abstractNumId w:val="5"/>
  </w:num>
  <w:num w:numId="14" w16cid:durableId="1323854068">
    <w:abstractNumId w:val="37"/>
  </w:num>
  <w:num w:numId="15" w16cid:durableId="53045064">
    <w:abstractNumId w:val="20"/>
  </w:num>
  <w:num w:numId="16" w16cid:durableId="1338384104">
    <w:abstractNumId w:val="23"/>
  </w:num>
  <w:num w:numId="17" w16cid:durableId="633827876">
    <w:abstractNumId w:val="4"/>
  </w:num>
  <w:num w:numId="18" w16cid:durableId="899562977">
    <w:abstractNumId w:val="24"/>
  </w:num>
  <w:num w:numId="19" w16cid:durableId="132211148">
    <w:abstractNumId w:val="26"/>
  </w:num>
  <w:num w:numId="20" w16cid:durableId="1905598227">
    <w:abstractNumId w:val="12"/>
  </w:num>
  <w:num w:numId="21" w16cid:durableId="2052146227">
    <w:abstractNumId w:val="33"/>
  </w:num>
  <w:num w:numId="22" w16cid:durableId="1857037861">
    <w:abstractNumId w:val="15"/>
  </w:num>
  <w:num w:numId="23" w16cid:durableId="1140533548">
    <w:abstractNumId w:val="35"/>
  </w:num>
  <w:num w:numId="24" w16cid:durableId="1575243321">
    <w:abstractNumId w:val="28"/>
  </w:num>
  <w:num w:numId="25" w16cid:durableId="346520063">
    <w:abstractNumId w:val="13"/>
  </w:num>
  <w:num w:numId="26" w16cid:durableId="1331832384">
    <w:abstractNumId w:val="0"/>
  </w:num>
  <w:num w:numId="27" w16cid:durableId="1362126910">
    <w:abstractNumId w:val="21"/>
  </w:num>
  <w:num w:numId="28" w16cid:durableId="242833690">
    <w:abstractNumId w:val="29"/>
  </w:num>
  <w:num w:numId="29" w16cid:durableId="1184780104">
    <w:abstractNumId w:val="3"/>
  </w:num>
  <w:num w:numId="30" w16cid:durableId="125779071">
    <w:abstractNumId w:val="31"/>
  </w:num>
  <w:num w:numId="31" w16cid:durableId="1112475935">
    <w:abstractNumId w:val="1"/>
  </w:num>
  <w:num w:numId="32" w16cid:durableId="1928878104">
    <w:abstractNumId w:val="18"/>
  </w:num>
  <w:num w:numId="33" w16cid:durableId="1972587309">
    <w:abstractNumId w:val="36"/>
  </w:num>
  <w:num w:numId="34" w16cid:durableId="1032728748">
    <w:abstractNumId w:val="6"/>
  </w:num>
  <w:num w:numId="35" w16cid:durableId="448862974">
    <w:abstractNumId w:val="11"/>
  </w:num>
  <w:num w:numId="36" w16cid:durableId="341247211">
    <w:abstractNumId w:val="34"/>
  </w:num>
  <w:num w:numId="37" w16cid:durableId="1753088514">
    <w:abstractNumId w:val="25"/>
  </w:num>
  <w:num w:numId="38" w16cid:durableId="780806045">
    <w:abstractNumId w:val="16"/>
  </w:num>
  <w:num w:numId="39" w16cid:durableId="1214080893">
    <w:abstractNumId w:val="10"/>
  </w:num>
  <w:num w:numId="40" w16cid:durableId="1693603822">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F54"/>
    <w:rsid w:val="00007116"/>
    <w:rsid w:val="00021EDC"/>
    <w:rsid w:val="00022174"/>
    <w:rsid w:val="00031CAF"/>
    <w:rsid w:val="00031D6E"/>
    <w:rsid w:val="00043F54"/>
    <w:rsid w:val="00052021"/>
    <w:rsid w:val="00064B05"/>
    <w:rsid w:val="00084044"/>
    <w:rsid w:val="000901DC"/>
    <w:rsid w:val="00094285"/>
    <w:rsid w:val="000B0AF1"/>
    <w:rsid w:val="000B5C9E"/>
    <w:rsid w:val="000D1BE0"/>
    <w:rsid w:val="000D1E5E"/>
    <w:rsid w:val="000D4E8F"/>
    <w:rsid w:val="000D5D0D"/>
    <w:rsid w:val="000E7B7F"/>
    <w:rsid w:val="000F4826"/>
    <w:rsid w:val="000F48B0"/>
    <w:rsid w:val="000F5B2B"/>
    <w:rsid w:val="00102444"/>
    <w:rsid w:val="00102FC9"/>
    <w:rsid w:val="001172BD"/>
    <w:rsid w:val="00132BD4"/>
    <w:rsid w:val="00135981"/>
    <w:rsid w:val="0013746B"/>
    <w:rsid w:val="0014237D"/>
    <w:rsid w:val="0014349E"/>
    <w:rsid w:val="00145BEC"/>
    <w:rsid w:val="00152E47"/>
    <w:rsid w:val="00155CC3"/>
    <w:rsid w:val="001575F6"/>
    <w:rsid w:val="001635C2"/>
    <w:rsid w:val="00164A25"/>
    <w:rsid w:val="00166120"/>
    <w:rsid w:val="00172E42"/>
    <w:rsid w:val="00176ACE"/>
    <w:rsid w:val="00187313"/>
    <w:rsid w:val="00190BD4"/>
    <w:rsid w:val="0019707A"/>
    <w:rsid w:val="001A42A7"/>
    <w:rsid w:val="001B30EA"/>
    <w:rsid w:val="001B653D"/>
    <w:rsid w:val="001F6C05"/>
    <w:rsid w:val="00201BE7"/>
    <w:rsid w:val="0020277B"/>
    <w:rsid w:val="00207DC3"/>
    <w:rsid w:val="00220195"/>
    <w:rsid w:val="00224192"/>
    <w:rsid w:val="0023266A"/>
    <w:rsid w:val="0024239D"/>
    <w:rsid w:val="00242977"/>
    <w:rsid w:val="00246BD9"/>
    <w:rsid w:val="00247F21"/>
    <w:rsid w:val="002575EA"/>
    <w:rsid w:val="0026195A"/>
    <w:rsid w:val="00263B70"/>
    <w:rsid w:val="00267FF4"/>
    <w:rsid w:val="002767A2"/>
    <w:rsid w:val="00281710"/>
    <w:rsid w:val="00282E77"/>
    <w:rsid w:val="00285C71"/>
    <w:rsid w:val="002A4365"/>
    <w:rsid w:val="002A67DE"/>
    <w:rsid w:val="002B47FB"/>
    <w:rsid w:val="002C4B0A"/>
    <w:rsid w:val="002C76B7"/>
    <w:rsid w:val="002E7C5C"/>
    <w:rsid w:val="002F6DA3"/>
    <w:rsid w:val="00300BC9"/>
    <w:rsid w:val="00306A39"/>
    <w:rsid w:val="003228E9"/>
    <w:rsid w:val="0034597A"/>
    <w:rsid w:val="00352AAF"/>
    <w:rsid w:val="00362CD4"/>
    <w:rsid w:val="00367C7F"/>
    <w:rsid w:val="00380954"/>
    <w:rsid w:val="003859AA"/>
    <w:rsid w:val="003941B5"/>
    <w:rsid w:val="003A50DF"/>
    <w:rsid w:val="003C4D81"/>
    <w:rsid w:val="003C5712"/>
    <w:rsid w:val="003D151C"/>
    <w:rsid w:val="003D2B33"/>
    <w:rsid w:val="003D38C9"/>
    <w:rsid w:val="00425DB9"/>
    <w:rsid w:val="00442C44"/>
    <w:rsid w:val="0045102A"/>
    <w:rsid w:val="00455D50"/>
    <w:rsid w:val="004766D9"/>
    <w:rsid w:val="004806E1"/>
    <w:rsid w:val="00480B3A"/>
    <w:rsid w:val="00495AE8"/>
    <w:rsid w:val="00496B6E"/>
    <w:rsid w:val="00497782"/>
    <w:rsid w:val="004A085D"/>
    <w:rsid w:val="004A2AB5"/>
    <w:rsid w:val="004A7B32"/>
    <w:rsid w:val="004B4FCB"/>
    <w:rsid w:val="004C1638"/>
    <w:rsid w:val="004C4659"/>
    <w:rsid w:val="004C583F"/>
    <w:rsid w:val="004C5866"/>
    <w:rsid w:val="004D1457"/>
    <w:rsid w:val="004F4ED1"/>
    <w:rsid w:val="00510B0D"/>
    <w:rsid w:val="00517AB8"/>
    <w:rsid w:val="0052101F"/>
    <w:rsid w:val="00523BEE"/>
    <w:rsid w:val="00535463"/>
    <w:rsid w:val="00546FD7"/>
    <w:rsid w:val="00547E3E"/>
    <w:rsid w:val="0056098B"/>
    <w:rsid w:val="00561313"/>
    <w:rsid w:val="005666D2"/>
    <w:rsid w:val="00574193"/>
    <w:rsid w:val="005A25B4"/>
    <w:rsid w:val="005B2F82"/>
    <w:rsid w:val="005B40EE"/>
    <w:rsid w:val="005B4A70"/>
    <w:rsid w:val="005C4FDD"/>
    <w:rsid w:val="005C5C22"/>
    <w:rsid w:val="005D3CD4"/>
    <w:rsid w:val="005D4EF2"/>
    <w:rsid w:val="005E6803"/>
    <w:rsid w:val="005E6F0C"/>
    <w:rsid w:val="005F717B"/>
    <w:rsid w:val="005F767B"/>
    <w:rsid w:val="005F77D5"/>
    <w:rsid w:val="00602BCA"/>
    <w:rsid w:val="00603438"/>
    <w:rsid w:val="006045E6"/>
    <w:rsid w:val="00605B7C"/>
    <w:rsid w:val="006128B4"/>
    <w:rsid w:val="00630FB1"/>
    <w:rsid w:val="006426F1"/>
    <w:rsid w:val="00645EDB"/>
    <w:rsid w:val="00663155"/>
    <w:rsid w:val="00673B69"/>
    <w:rsid w:val="00676516"/>
    <w:rsid w:val="006853F6"/>
    <w:rsid w:val="00694B09"/>
    <w:rsid w:val="006A2949"/>
    <w:rsid w:val="006A6F3B"/>
    <w:rsid w:val="006B016D"/>
    <w:rsid w:val="006C172A"/>
    <w:rsid w:val="006C51D4"/>
    <w:rsid w:val="006E1A5B"/>
    <w:rsid w:val="006E6C51"/>
    <w:rsid w:val="006F1D05"/>
    <w:rsid w:val="006F5CB6"/>
    <w:rsid w:val="007120CA"/>
    <w:rsid w:val="007148A6"/>
    <w:rsid w:val="0071508E"/>
    <w:rsid w:val="00720F3A"/>
    <w:rsid w:val="0072250E"/>
    <w:rsid w:val="007321B4"/>
    <w:rsid w:val="00732EB2"/>
    <w:rsid w:val="00737A18"/>
    <w:rsid w:val="007542DB"/>
    <w:rsid w:val="00763340"/>
    <w:rsid w:val="00776E40"/>
    <w:rsid w:val="00782C94"/>
    <w:rsid w:val="0078692A"/>
    <w:rsid w:val="00787754"/>
    <w:rsid w:val="00790356"/>
    <w:rsid w:val="007905D7"/>
    <w:rsid w:val="007A638C"/>
    <w:rsid w:val="007D0629"/>
    <w:rsid w:val="007D4416"/>
    <w:rsid w:val="007E01E6"/>
    <w:rsid w:val="007E6A05"/>
    <w:rsid w:val="007F65DF"/>
    <w:rsid w:val="0081016B"/>
    <w:rsid w:val="00831B3C"/>
    <w:rsid w:val="008418B9"/>
    <w:rsid w:val="0086793B"/>
    <w:rsid w:val="008A4C2E"/>
    <w:rsid w:val="008B6A93"/>
    <w:rsid w:val="008D08D0"/>
    <w:rsid w:val="008D30F9"/>
    <w:rsid w:val="008D5015"/>
    <w:rsid w:val="008E398D"/>
    <w:rsid w:val="008E5B06"/>
    <w:rsid w:val="008F2D87"/>
    <w:rsid w:val="00903DEE"/>
    <w:rsid w:val="009177EF"/>
    <w:rsid w:val="009204A6"/>
    <w:rsid w:val="009242BF"/>
    <w:rsid w:val="0092564C"/>
    <w:rsid w:val="00925BF3"/>
    <w:rsid w:val="0093158A"/>
    <w:rsid w:val="0093209C"/>
    <w:rsid w:val="009325E9"/>
    <w:rsid w:val="00945606"/>
    <w:rsid w:val="0096533E"/>
    <w:rsid w:val="00973851"/>
    <w:rsid w:val="00976B82"/>
    <w:rsid w:val="009850E2"/>
    <w:rsid w:val="0099194F"/>
    <w:rsid w:val="009C0329"/>
    <w:rsid w:val="009C405A"/>
    <w:rsid w:val="009C6606"/>
    <w:rsid w:val="009D02F5"/>
    <w:rsid w:val="009E1029"/>
    <w:rsid w:val="009E1F53"/>
    <w:rsid w:val="009E4349"/>
    <w:rsid w:val="009F0FB0"/>
    <w:rsid w:val="009F65E5"/>
    <w:rsid w:val="00A059BC"/>
    <w:rsid w:val="00A10791"/>
    <w:rsid w:val="00A13CA3"/>
    <w:rsid w:val="00A179AA"/>
    <w:rsid w:val="00A33B72"/>
    <w:rsid w:val="00A434A1"/>
    <w:rsid w:val="00A51C08"/>
    <w:rsid w:val="00A60616"/>
    <w:rsid w:val="00A60EC6"/>
    <w:rsid w:val="00A6172A"/>
    <w:rsid w:val="00A70704"/>
    <w:rsid w:val="00A70A1E"/>
    <w:rsid w:val="00A75AA4"/>
    <w:rsid w:val="00A83E54"/>
    <w:rsid w:val="00A871A0"/>
    <w:rsid w:val="00A95747"/>
    <w:rsid w:val="00A96611"/>
    <w:rsid w:val="00A97613"/>
    <w:rsid w:val="00AA634B"/>
    <w:rsid w:val="00AB0A26"/>
    <w:rsid w:val="00AB36D3"/>
    <w:rsid w:val="00AB5A19"/>
    <w:rsid w:val="00AC0E4F"/>
    <w:rsid w:val="00AE164C"/>
    <w:rsid w:val="00AE6092"/>
    <w:rsid w:val="00AF4749"/>
    <w:rsid w:val="00AF7803"/>
    <w:rsid w:val="00B1704A"/>
    <w:rsid w:val="00B34FF9"/>
    <w:rsid w:val="00B37BA5"/>
    <w:rsid w:val="00B400A0"/>
    <w:rsid w:val="00B71BC9"/>
    <w:rsid w:val="00B74A5A"/>
    <w:rsid w:val="00B81AF5"/>
    <w:rsid w:val="00B923FC"/>
    <w:rsid w:val="00B97D75"/>
    <w:rsid w:val="00BA36CB"/>
    <w:rsid w:val="00BB4F94"/>
    <w:rsid w:val="00BB7B77"/>
    <w:rsid w:val="00BC6868"/>
    <w:rsid w:val="00BE478A"/>
    <w:rsid w:val="00C014B4"/>
    <w:rsid w:val="00C029E4"/>
    <w:rsid w:val="00C066FF"/>
    <w:rsid w:val="00C133EC"/>
    <w:rsid w:val="00C15521"/>
    <w:rsid w:val="00C17E63"/>
    <w:rsid w:val="00C37C62"/>
    <w:rsid w:val="00C42191"/>
    <w:rsid w:val="00C45B0B"/>
    <w:rsid w:val="00C54725"/>
    <w:rsid w:val="00C60678"/>
    <w:rsid w:val="00C73CBA"/>
    <w:rsid w:val="00C74814"/>
    <w:rsid w:val="00C86B47"/>
    <w:rsid w:val="00C925FA"/>
    <w:rsid w:val="00CA6FFA"/>
    <w:rsid w:val="00CB42CF"/>
    <w:rsid w:val="00CC0B91"/>
    <w:rsid w:val="00CF24F2"/>
    <w:rsid w:val="00CF552C"/>
    <w:rsid w:val="00D0476A"/>
    <w:rsid w:val="00D104EA"/>
    <w:rsid w:val="00D23497"/>
    <w:rsid w:val="00D24C34"/>
    <w:rsid w:val="00D3310E"/>
    <w:rsid w:val="00D33253"/>
    <w:rsid w:val="00D354E3"/>
    <w:rsid w:val="00D36BEF"/>
    <w:rsid w:val="00D62ABF"/>
    <w:rsid w:val="00D71D84"/>
    <w:rsid w:val="00D77D93"/>
    <w:rsid w:val="00D82986"/>
    <w:rsid w:val="00D85479"/>
    <w:rsid w:val="00D87DE7"/>
    <w:rsid w:val="00D948CA"/>
    <w:rsid w:val="00D95B9B"/>
    <w:rsid w:val="00DA1A76"/>
    <w:rsid w:val="00DA3D02"/>
    <w:rsid w:val="00DA522C"/>
    <w:rsid w:val="00DA5275"/>
    <w:rsid w:val="00DA6B69"/>
    <w:rsid w:val="00DC1073"/>
    <w:rsid w:val="00DD4CA6"/>
    <w:rsid w:val="00DE7819"/>
    <w:rsid w:val="00E0091E"/>
    <w:rsid w:val="00E06CAD"/>
    <w:rsid w:val="00E07F16"/>
    <w:rsid w:val="00E21D2C"/>
    <w:rsid w:val="00E22AA0"/>
    <w:rsid w:val="00E24F13"/>
    <w:rsid w:val="00E3093C"/>
    <w:rsid w:val="00E34F09"/>
    <w:rsid w:val="00E37BEC"/>
    <w:rsid w:val="00E42237"/>
    <w:rsid w:val="00E671CE"/>
    <w:rsid w:val="00E81226"/>
    <w:rsid w:val="00E81246"/>
    <w:rsid w:val="00E974F9"/>
    <w:rsid w:val="00EB6186"/>
    <w:rsid w:val="00EB7CEB"/>
    <w:rsid w:val="00EC4893"/>
    <w:rsid w:val="00ED676E"/>
    <w:rsid w:val="00EF4F80"/>
    <w:rsid w:val="00F03022"/>
    <w:rsid w:val="00F06AD6"/>
    <w:rsid w:val="00F12A60"/>
    <w:rsid w:val="00F1353A"/>
    <w:rsid w:val="00F301B7"/>
    <w:rsid w:val="00F31A0C"/>
    <w:rsid w:val="00F40989"/>
    <w:rsid w:val="00F45397"/>
    <w:rsid w:val="00F54A53"/>
    <w:rsid w:val="00F60C09"/>
    <w:rsid w:val="00F675A1"/>
    <w:rsid w:val="00F767FB"/>
    <w:rsid w:val="00F81E08"/>
    <w:rsid w:val="00F836B5"/>
    <w:rsid w:val="00F92021"/>
    <w:rsid w:val="00FA5F2B"/>
    <w:rsid w:val="00FB32F2"/>
    <w:rsid w:val="00FB6876"/>
    <w:rsid w:val="00FB7618"/>
    <w:rsid w:val="00FC4DD4"/>
    <w:rsid w:val="00FC5B99"/>
    <w:rsid w:val="00FD215A"/>
    <w:rsid w:val="00FD55A3"/>
    <w:rsid w:val="00FD704A"/>
    <w:rsid w:val="00FF1893"/>
  </w:rsids>
  <w:docVars>
    <w:docVar w:name="__Grammarly_42___1" w:val="H4sIAAAAAAAEAKtWcslP9kxRslIyNDY2sLAwszAysDAxNTOyNLNU0lEKTi0uzszPAykwrAUA/sjl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rsid w:val="00031D6E"/>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043F54"/>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hAnsi="Arial" w:eastAsiaTheme="minorEastAsia"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hAnsi="Arial" w:eastAsiaTheme="minorEastAsia"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hAnsi="Arial" w:eastAsiaTheme="minorEastAsia"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hAnsi="Segoe UI" w:eastAsiaTheme="minorEastAsia"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hAnsi="Arial" w:eastAsiaTheme="minorEastAsia"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hAnsi="Arial" w:eastAsiaTheme="minorEastAsia"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hAnsi="Arial" w:eastAsiaTheme="minorEastAsia" w:cs="Arial"/>
      <w:sz w:val="20"/>
      <w:szCs w:val="20"/>
      <w:lang w:bidi="en-US"/>
    </w:rPr>
  </w:style>
  <w:style w:type="paragraph" w:styleId="Revision">
    <w:name w:val="Revision"/>
    <w:hidden/>
    <w:uiPriority w:val="99"/>
    <w:semiHidden/>
    <w:rsid w:val="00EF4F80"/>
    <w:pPr>
      <w:spacing w:after="0" w:line="240" w:lineRule="auto"/>
    </w:pPr>
    <w:rPr>
      <w:rFonts w:ascii="Arial" w:hAnsi="Arial" w:eastAsiaTheme="minorEastAsia"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PersistId xmlns="68c2e6f3-6ea4-42c3-835e-44e49d8f3a1e" xsi:nil="true"/>
    <_dlc_DocId xmlns="68c2e6f3-6ea4-42c3-835e-44e49d8f3a1e">YEJUMFDJ6KMC-483555117-39251</_dlc_DocId>
    <_dlc_DocIdUrl xmlns="68c2e6f3-6ea4-42c3-835e-44e49d8f3a1e">
      <Url>https://nih.sharepoint.com/sites/HRSA-OA-OPAE/Teams/officeofexternalengagement/_layouts/15/DocIdRedir.aspx?ID=YEJUMFDJ6KMC-483555117-39251</Url>
      <Description>YEJUMFDJ6KMC-483555117-39251</Description>
    </_dlc_DocIdUrl>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8" ma:contentTypeDescription="Create a new document." ma:contentTypeScope="" ma:versionID="78d47e35136184ca69179ae4926e2e60">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dba13e51562e278e1e5417a24c86f480"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Ready for B/O Revision"/>
          <xsd:enumeration value="Yes - Ready for OMB"/>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86865C-2321-41AB-B585-2F9A93A63285}">
  <ds:schemaRefs>
    <ds:schemaRef ds:uri="http://schemas.microsoft.com/sharepoint/v3/contenttype/forms"/>
  </ds:schemaRefs>
</ds:datastoreItem>
</file>

<file path=customXml/itemProps2.xml><?xml version="1.0" encoding="utf-8"?>
<ds:datastoreItem xmlns:ds="http://schemas.openxmlformats.org/officeDocument/2006/customXml" ds:itemID="{48ECA9A7-3445-45DE-B164-0FC31BEC2E67}">
  <ds:schemaRefs/>
</ds:datastoreItem>
</file>

<file path=customXml/itemProps3.xml><?xml version="1.0" encoding="utf-8"?>
<ds:datastoreItem xmlns:ds="http://schemas.openxmlformats.org/officeDocument/2006/customXml" ds:itemID="{CE780265-72C0-43CF-B0C6-FFB69DFD1217}">
  <ds:schemaRefs>
    <ds:schemaRef ds:uri="http://schemas.openxmlformats.org/officeDocument/2006/bibliography"/>
  </ds:schemaRefs>
</ds:datastoreItem>
</file>

<file path=customXml/itemProps4.xml><?xml version="1.0" encoding="utf-8"?>
<ds:datastoreItem xmlns:ds="http://schemas.openxmlformats.org/officeDocument/2006/customXml" ds:itemID="{922CEB8B-E9FA-4A89-8689-8BB304571037}">
  <ds:schemaRefs>
    <ds:schemaRef ds:uri="http://schemas.openxmlformats.org/package/2006/metadata/core-properties"/>
    <ds:schemaRef ds:uri="b04ce533-1a45-4a7d-8bc7-752494ed3240"/>
    <ds:schemaRef ds:uri="http://purl.org/dc/elements/1.1/"/>
    <ds:schemaRef ds:uri="http://purl.org/dc/dcmitype/"/>
    <ds:schemaRef ds:uri="http://schemas.microsoft.com/office/2006/documentManagement/types"/>
    <ds:schemaRef ds:uri="http://schemas.microsoft.com/office/2006/metadata/properties"/>
    <ds:schemaRef ds:uri="http://purl.org/dc/terms/"/>
    <ds:schemaRef ds:uri="http://schemas.microsoft.com/office/infopath/2007/PartnerControls"/>
    <ds:schemaRef ds:uri="e0151e3c-6491-443c-8327-950cc7aa8945"/>
    <ds:schemaRef ds:uri="http://www.w3.org/XML/1998/namespace"/>
  </ds:schemaRefs>
</ds:datastoreItem>
</file>

<file path=customXml/itemProps5.xml><?xml version="1.0" encoding="utf-8"?>
<ds:datastoreItem xmlns:ds="http://schemas.openxmlformats.org/officeDocument/2006/customXml" ds:itemID="{71E3F02D-0264-41EF-A202-F67CB5D0B73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Nadine Cahalan</cp:lastModifiedBy>
  <cp:revision>3</cp:revision>
  <cp:lastPrinted>2019-07-23T21:21:00Z</cp:lastPrinted>
  <dcterms:created xsi:type="dcterms:W3CDTF">2025-06-18T19:07:00Z</dcterms:created>
  <dcterms:modified xsi:type="dcterms:W3CDTF">2025-06-1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99d1255,30a08230,5f6e3d1</vt:lpwstr>
  </property>
  <property fmtid="{D5CDD505-2E9C-101B-9397-08002B2CF9AE}" pid="4" name="ClassificationContentMarkingFooterText">
    <vt:lpwstr>OPTN Restricted</vt:lpwstr>
  </property>
  <property fmtid="{D5CDD505-2E9C-101B-9397-08002B2CF9AE}" pid="5" name="ComplianceAssetId">
    <vt:lpwstr/>
  </property>
  <property fmtid="{D5CDD505-2E9C-101B-9397-08002B2CF9AE}" pid="6" name="ContentTypeId">
    <vt:lpwstr>0x01010095FF7B7FA2AFEB499C29ED11FCDA9ADA</vt:lpwstr>
  </property>
  <property fmtid="{D5CDD505-2E9C-101B-9397-08002B2CF9AE}" pid="7" name="Final QA">
    <vt:bool>true</vt:bool>
  </property>
  <property fmtid="{D5CDD505-2E9C-101B-9397-08002B2CF9AE}" pid="8" name="MediaServiceImageTags">
    <vt:lpwstr/>
  </property>
  <property fmtid="{D5CDD505-2E9C-101B-9397-08002B2CF9AE}" pid="9" name="MSIP_Label_00f2998b-48ab-4883-9ce7-431fd4e200e3_ActionId">
    <vt:lpwstr>a3c01570-3ee4-4f8b-bf8c-da61b3664b62</vt:lpwstr>
  </property>
  <property fmtid="{D5CDD505-2E9C-101B-9397-08002B2CF9AE}" pid="10" name="MSIP_Label_00f2998b-48ab-4883-9ce7-431fd4e200e3_ContentBits">
    <vt:lpwstr>2</vt:lpwstr>
  </property>
  <property fmtid="{D5CDD505-2E9C-101B-9397-08002B2CF9AE}" pid="11" name="MSIP_Label_00f2998b-48ab-4883-9ce7-431fd4e200e3_Enabled">
    <vt:lpwstr>true</vt:lpwstr>
  </property>
  <property fmtid="{D5CDD505-2E9C-101B-9397-08002B2CF9AE}" pid="12" name="MSIP_Label_00f2998b-48ab-4883-9ce7-431fd4e200e3_Method">
    <vt:lpwstr>Privileged</vt:lpwstr>
  </property>
  <property fmtid="{D5CDD505-2E9C-101B-9397-08002B2CF9AE}" pid="13" name="MSIP_Label_00f2998b-48ab-4883-9ce7-431fd4e200e3_Name">
    <vt:lpwstr>OPTN Restricted</vt:lpwstr>
  </property>
  <property fmtid="{D5CDD505-2E9C-101B-9397-08002B2CF9AE}" pid="14" name="MSIP_Label_00f2998b-48ab-4883-9ce7-431fd4e200e3_SetDate">
    <vt:lpwstr>2024-10-22T17:10:20Z</vt:lpwstr>
  </property>
  <property fmtid="{D5CDD505-2E9C-101B-9397-08002B2CF9AE}" pid="15" name="MSIP_Label_00f2998b-48ab-4883-9ce7-431fd4e200e3_SiteId">
    <vt:lpwstr>d3e2d0b4-9ecc-4e88-9b79-caf6d43aa9f0</vt:lpwstr>
  </property>
  <property fmtid="{D5CDD505-2E9C-101B-9397-08002B2CF9AE}" pid="16" name="Notes0">
    <vt:lpwstr>QAed and compared against change memo doc</vt:lpwstr>
  </property>
  <property fmtid="{D5CDD505-2E9C-101B-9397-08002B2CF9AE}" pid="17" name="Order">
    <vt:r8>33700</vt:r8>
  </property>
  <property fmtid="{D5CDD505-2E9C-101B-9397-08002B2CF9AE}" pid="18" name="QA Complete">
    <vt:lpwstr>Yes</vt:lpwstr>
  </property>
  <property fmtid="{D5CDD505-2E9C-101B-9397-08002B2CF9AE}" pid="19" name="QA'D by">
    <vt:lpwstr>454;#Krissy Laurie</vt:lpwstr>
  </property>
  <property fmtid="{D5CDD505-2E9C-101B-9397-08002B2CF9AE}" pid="20" name="TemplateUrl">
    <vt:lpwstr/>
  </property>
  <property fmtid="{D5CDD505-2E9C-101B-9397-08002B2CF9AE}" pid="21" name="TriggerFlowInfo">
    <vt:lpwstr/>
  </property>
  <property fmtid="{D5CDD505-2E9C-101B-9397-08002B2CF9AE}" pid="22" name="xd_ProgID">
    <vt:lpwstr/>
  </property>
  <property fmtid="{D5CDD505-2E9C-101B-9397-08002B2CF9AE}" pid="23" name="xd_Signature">
    <vt:bool>false</vt:bool>
  </property>
  <property fmtid="{D5CDD505-2E9C-101B-9397-08002B2CF9AE}" pid="24" name="_dlc_DocIdItemGuid">
    <vt:lpwstr>3ba9fa75-c906-4529-80f6-c4359197fcab</vt:lpwstr>
  </property>
  <property fmtid="{D5CDD505-2E9C-101B-9397-08002B2CF9AE}" pid="25" name="_ExtendedDescription">
    <vt:lpwstr/>
  </property>
  <property fmtid="{D5CDD505-2E9C-101B-9397-08002B2CF9AE}" pid="26" name="_SharedFileIndex">
    <vt:lpwstr/>
  </property>
  <property fmtid="{D5CDD505-2E9C-101B-9397-08002B2CF9AE}" pid="27" name="_SourceUrl">
    <vt:lpwstr/>
  </property>
</Properties>
</file>